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A06E67" w14:textId="2D6EE042" w:rsidR="00BD78B8" w:rsidRPr="003B3451" w:rsidRDefault="00BD78B8" w:rsidP="009C07A5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</w:rPr>
      </w:pPr>
    </w:p>
    <w:p w14:paraId="4240EF29" w14:textId="77777777" w:rsidR="003B3451" w:rsidRPr="005931AE" w:rsidRDefault="003B3451" w:rsidP="003B3451">
      <w:pPr>
        <w:spacing w:after="0" w:line="240" w:lineRule="auto"/>
        <w:jc w:val="center"/>
        <w:rPr>
          <w:rFonts w:cstheme="minorHAnsi"/>
          <w:b/>
          <w:sz w:val="24"/>
          <w:szCs w:val="24"/>
          <w:lang w:val="fr-CA"/>
        </w:rPr>
      </w:pPr>
    </w:p>
    <w:p w14:paraId="5023E058" w14:textId="77777777" w:rsidR="003B3451" w:rsidRPr="003B3451" w:rsidRDefault="003B3451" w:rsidP="003B3451">
      <w:pPr>
        <w:spacing w:after="0" w:line="240" w:lineRule="auto"/>
        <w:jc w:val="center"/>
        <w:rPr>
          <w:rFonts w:cstheme="minorHAnsi"/>
          <w:b/>
          <w:sz w:val="24"/>
          <w:szCs w:val="24"/>
          <w:lang w:val="fr-CA"/>
        </w:rPr>
      </w:pPr>
      <w:r w:rsidRPr="003B3451">
        <w:rPr>
          <w:rFonts w:cstheme="minorHAnsi"/>
          <w:b/>
          <w:sz w:val="24"/>
          <w:szCs w:val="24"/>
          <w:lang w:val="fr-CA"/>
        </w:rPr>
        <w:t>FORMULAIRE POUR PLAN DE REDRESSEMENT</w:t>
      </w:r>
    </w:p>
    <w:p w14:paraId="0B6271C1" w14:textId="77777777" w:rsidR="003B3451" w:rsidRDefault="003B3451" w:rsidP="003B3451">
      <w:pPr>
        <w:spacing w:after="0" w:line="240" w:lineRule="auto"/>
        <w:jc w:val="center"/>
        <w:rPr>
          <w:rFonts w:cstheme="minorHAnsi"/>
          <w:b/>
          <w:sz w:val="24"/>
          <w:szCs w:val="24"/>
          <w:lang w:val="fr-CA"/>
        </w:rPr>
      </w:pPr>
    </w:p>
    <w:p w14:paraId="039D6B23" w14:textId="77777777" w:rsidR="009C07A5" w:rsidRPr="003B3451" w:rsidRDefault="009C07A5" w:rsidP="003B3451">
      <w:pPr>
        <w:spacing w:after="0" w:line="240" w:lineRule="auto"/>
        <w:jc w:val="center"/>
        <w:rPr>
          <w:rFonts w:cstheme="minorHAnsi"/>
          <w:b/>
          <w:sz w:val="24"/>
          <w:szCs w:val="24"/>
          <w:lang w:val="fr-CA"/>
        </w:rPr>
      </w:pPr>
    </w:p>
    <w:p w14:paraId="5AB2AE29" w14:textId="77777777" w:rsidR="003B3451" w:rsidRPr="003B3451" w:rsidRDefault="003B3451" w:rsidP="003B3451">
      <w:pPr>
        <w:spacing w:after="0" w:line="240" w:lineRule="auto"/>
        <w:jc w:val="center"/>
        <w:rPr>
          <w:rFonts w:cstheme="minorHAnsi"/>
          <w:b/>
          <w:sz w:val="24"/>
          <w:szCs w:val="24"/>
          <w:lang w:val="fr-CA"/>
        </w:rPr>
      </w:pPr>
    </w:p>
    <w:p w14:paraId="13D04BD1" w14:textId="77777777" w:rsidR="003B3451" w:rsidRPr="003B3451" w:rsidRDefault="003B3451" w:rsidP="003B3451">
      <w:pPr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PARTIE A : DÉTAILS DE LA SOUMISSION</w:t>
      </w:r>
    </w:p>
    <w:p w14:paraId="38F93A23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A.1 - Date de soumission</w:t>
      </w:r>
    </w:p>
    <w:p w14:paraId="4C3826CF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Entrer la date de soumission de ce formulaire: _________________</w:t>
      </w:r>
    </w:p>
    <w:p w14:paraId="2135A1BA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A.2 – La personne qui soumet le formulaire</w:t>
      </w:r>
    </w:p>
    <w:p w14:paraId="218A1DD6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Identifier la personne qui soumet (et qui autorise dans la section F) ce formulaire pour plan de redressement.</w:t>
      </w:r>
    </w:p>
    <w:tbl>
      <w:tblPr>
        <w:tblStyle w:val="Grilledutableau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5245"/>
      </w:tblGrid>
      <w:tr w:rsidR="003B3451" w:rsidRPr="003B3451" w14:paraId="03269126" w14:textId="77777777" w:rsidTr="008C524E">
        <w:trPr>
          <w:trHeight w:val="359"/>
        </w:trPr>
        <w:tc>
          <w:tcPr>
            <w:tcW w:w="4644" w:type="dxa"/>
            <w:vMerge w:val="restart"/>
            <w:vAlign w:val="center"/>
          </w:tcPr>
          <w:p w14:paraId="4AA7563C" w14:textId="77777777" w:rsidR="003B3451" w:rsidRPr="003B3451" w:rsidRDefault="003B3451" w:rsidP="008C524E">
            <w:pPr>
              <w:rPr>
                <w:rFonts w:asciiTheme="minorHAnsi" w:hAnsiTheme="minorHAnsi" w:cstheme="minorHAnsi"/>
                <w:sz w:val="24"/>
                <w:szCs w:val="24"/>
                <w:lang w:val="fr-CA"/>
              </w:rPr>
            </w:pPr>
            <w:r w:rsidRPr="003B3451">
              <w:rPr>
                <w:rFonts w:asciiTheme="minorHAnsi" w:hAnsiTheme="minorHAnsi" w:cstheme="minorHAnsi"/>
                <w:sz w:val="24"/>
                <w:szCs w:val="24"/>
                <w:lang w:val="fr-CA"/>
              </w:rPr>
              <w:t>Nom : _______________________________</w:t>
            </w:r>
          </w:p>
        </w:tc>
        <w:tc>
          <w:tcPr>
            <w:tcW w:w="5245" w:type="dxa"/>
            <w:tcBorders>
              <w:right w:val="nil"/>
            </w:tcBorders>
          </w:tcPr>
          <w:p w14:paraId="10A41E2E" w14:textId="77777777" w:rsidR="003B3451" w:rsidRPr="003B3451" w:rsidRDefault="003B3451" w:rsidP="008C524E">
            <w:pPr>
              <w:rPr>
                <w:rFonts w:asciiTheme="minorHAnsi" w:hAnsiTheme="minorHAnsi" w:cstheme="minorHAnsi"/>
                <w:sz w:val="24"/>
                <w:szCs w:val="24"/>
                <w:lang w:val="fr-CA"/>
              </w:rPr>
            </w:pPr>
            <w:r w:rsidRPr="003B3451">
              <w:rPr>
                <w:rFonts w:asciiTheme="minorHAnsi" w:hAnsiTheme="minorHAnsi" w:cstheme="minorHAnsi"/>
                <w:sz w:val="24"/>
                <w:szCs w:val="24"/>
                <w:lang w:val="fr-CA"/>
              </w:rPr>
              <w:t>Courriel : _________________________________</w:t>
            </w:r>
          </w:p>
        </w:tc>
      </w:tr>
      <w:tr w:rsidR="003B3451" w:rsidRPr="003B3451" w14:paraId="7C7E8CE9" w14:textId="77777777" w:rsidTr="008C524E">
        <w:trPr>
          <w:trHeight w:val="575"/>
        </w:trPr>
        <w:tc>
          <w:tcPr>
            <w:tcW w:w="4644" w:type="dxa"/>
            <w:vMerge/>
            <w:vAlign w:val="bottom"/>
          </w:tcPr>
          <w:p w14:paraId="799B0863" w14:textId="77777777" w:rsidR="003B3451" w:rsidRPr="003B3451" w:rsidRDefault="003B3451" w:rsidP="008C524E">
            <w:pPr>
              <w:spacing w:after="200" w:line="276" w:lineRule="auto"/>
              <w:rPr>
                <w:rFonts w:asciiTheme="minorHAnsi" w:hAnsiTheme="minorHAnsi" w:cstheme="minorHAnsi"/>
                <w:sz w:val="24"/>
                <w:szCs w:val="24"/>
                <w:lang w:val="fr-CA"/>
              </w:rPr>
            </w:pPr>
          </w:p>
        </w:tc>
        <w:tc>
          <w:tcPr>
            <w:tcW w:w="5245" w:type="dxa"/>
            <w:tcBorders>
              <w:right w:val="nil"/>
            </w:tcBorders>
            <w:vAlign w:val="bottom"/>
          </w:tcPr>
          <w:p w14:paraId="4B9DB6E7" w14:textId="77777777" w:rsidR="003B3451" w:rsidRPr="003B3451" w:rsidRDefault="003B3451" w:rsidP="008C524E">
            <w:pPr>
              <w:spacing w:after="200" w:line="276" w:lineRule="auto"/>
              <w:rPr>
                <w:rFonts w:asciiTheme="minorHAnsi" w:hAnsiTheme="minorHAnsi" w:cstheme="minorHAnsi"/>
                <w:sz w:val="24"/>
                <w:szCs w:val="24"/>
                <w:lang w:val="fr-CA"/>
              </w:rPr>
            </w:pPr>
            <w:r w:rsidRPr="003B3451">
              <w:rPr>
                <w:rFonts w:asciiTheme="minorHAnsi" w:hAnsiTheme="minorHAnsi" w:cstheme="minorHAnsi"/>
                <w:sz w:val="24"/>
                <w:szCs w:val="24"/>
                <w:lang w:val="fr-CA"/>
              </w:rPr>
              <w:t>Téléphone : _______________________________</w:t>
            </w:r>
          </w:p>
        </w:tc>
      </w:tr>
    </w:tbl>
    <w:p w14:paraId="1DF0D469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</w:rPr>
      </w:pPr>
    </w:p>
    <w:p w14:paraId="3B118D19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</w:p>
    <w:p w14:paraId="2B5EC077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PARTIE B : INFORMATION SUR L’ENTITÉ VISÉE</w:t>
      </w:r>
    </w:p>
    <w:p w14:paraId="6D0A5A89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B.1 – Identifier votre organisation</w:t>
      </w:r>
    </w:p>
    <w:p w14:paraId="41403AA5" w14:textId="77777777" w:rsidR="003B3451" w:rsidRPr="003B3451" w:rsidRDefault="003B3451" w:rsidP="003B3451">
      <w:pPr>
        <w:ind w:left="720"/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Nom de l’entreprise :</w:t>
      </w:r>
    </w:p>
    <w:p w14:paraId="5816B5F7" w14:textId="77777777" w:rsidR="003B3451" w:rsidRPr="003B3451" w:rsidRDefault="003B3451" w:rsidP="003B3451">
      <w:pPr>
        <w:ind w:left="720"/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Adresse de l’entreprise :</w:t>
      </w:r>
    </w:p>
    <w:p w14:paraId="7A4F9F64" w14:textId="77777777" w:rsidR="003B3451" w:rsidRPr="003B3451" w:rsidRDefault="003B3451" w:rsidP="003B3451">
      <w:pPr>
        <w:ind w:left="720"/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Numéro d’identification à la Régie :</w:t>
      </w:r>
    </w:p>
    <w:p w14:paraId="5BA2B749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B.2 – Identifier la personne de votre organisation qui sera la personne de contact de l’entité pour ce plan de redressement (si différente de la personne qui soumet dans la section A).</w:t>
      </w:r>
    </w:p>
    <w:tbl>
      <w:tblPr>
        <w:tblStyle w:val="Grilledutableau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5245"/>
      </w:tblGrid>
      <w:tr w:rsidR="003B3451" w:rsidRPr="003B3451" w14:paraId="06912CD9" w14:textId="77777777" w:rsidTr="008C524E">
        <w:trPr>
          <w:trHeight w:val="359"/>
        </w:trPr>
        <w:tc>
          <w:tcPr>
            <w:tcW w:w="4644" w:type="dxa"/>
            <w:vMerge w:val="restart"/>
            <w:vAlign w:val="center"/>
          </w:tcPr>
          <w:p w14:paraId="0C5E6462" w14:textId="77777777" w:rsidR="003B3451" w:rsidRPr="003B3451" w:rsidRDefault="003B3451" w:rsidP="008C524E">
            <w:pPr>
              <w:rPr>
                <w:rFonts w:asciiTheme="minorHAnsi" w:hAnsiTheme="minorHAnsi" w:cstheme="minorHAnsi"/>
                <w:sz w:val="24"/>
                <w:szCs w:val="24"/>
                <w:lang w:val="fr-CA"/>
              </w:rPr>
            </w:pPr>
            <w:r w:rsidRPr="003B3451">
              <w:rPr>
                <w:rFonts w:asciiTheme="minorHAnsi" w:hAnsiTheme="minorHAnsi" w:cstheme="minorHAnsi"/>
                <w:sz w:val="24"/>
                <w:szCs w:val="24"/>
                <w:lang w:val="fr-CA"/>
              </w:rPr>
              <w:t>Nom : _______________________________</w:t>
            </w:r>
          </w:p>
        </w:tc>
        <w:tc>
          <w:tcPr>
            <w:tcW w:w="5245" w:type="dxa"/>
            <w:tcBorders>
              <w:right w:val="nil"/>
            </w:tcBorders>
          </w:tcPr>
          <w:p w14:paraId="1C3DB68E" w14:textId="77777777" w:rsidR="003B3451" w:rsidRPr="003B3451" w:rsidRDefault="003B3451" w:rsidP="008C524E">
            <w:pPr>
              <w:rPr>
                <w:rFonts w:asciiTheme="minorHAnsi" w:hAnsiTheme="minorHAnsi" w:cstheme="minorHAnsi"/>
                <w:sz w:val="24"/>
                <w:szCs w:val="24"/>
                <w:lang w:val="fr-CA"/>
              </w:rPr>
            </w:pPr>
            <w:r w:rsidRPr="003B3451">
              <w:rPr>
                <w:rFonts w:asciiTheme="minorHAnsi" w:hAnsiTheme="minorHAnsi" w:cstheme="minorHAnsi"/>
                <w:sz w:val="24"/>
                <w:szCs w:val="24"/>
                <w:lang w:val="fr-CA"/>
              </w:rPr>
              <w:t>Courriel : _________________________________</w:t>
            </w:r>
          </w:p>
        </w:tc>
      </w:tr>
      <w:tr w:rsidR="003B3451" w:rsidRPr="003B3451" w14:paraId="2179EE72" w14:textId="77777777" w:rsidTr="008C524E">
        <w:trPr>
          <w:trHeight w:val="575"/>
        </w:trPr>
        <w:tc>
          <w:tcPr>
            <w:tcW w:w="4644" w:type="dxa"/>
            <w:vMerge/>
            <w:vAlign w:val="bottom"/>
          </w:tcPr>
          <w:p w14:paraId="0A722A59" w14:textId="77777777" w:rsidR="003B3451" w:rsidRPr="003B3451" w:rsidRDefault="003B3451" w:rsidP="008C524E">
            <w:pPr>
              <w:spacing w:after="200" w:line="276" w:lineRule="auto"/>
              <w:rPr>
                <w:rFonts w:asciiTheme="minorHAnsi" w:hAnsiTheme="minorHAnsi" w:cstheme="minorHAnsi"/>
                <w:sz w:val="24"/>
                <w:szCs w:val="24"/>
                <w:lang w:val="fr-CA"/>
              </w:rPr>
            </w:pPr>
          </w:p>
        </w:tc>
        <w:tc>
          <w:tcPr>
            <w:tcW w:w="5245" w:type="dxa"/>
            <w:tcBorders>
              <w:right w:val="nil"/>
            </w:tcBorders>
            <w:vAlign w:val="bottom"/>
          </w:tcPr>
          <w:p w14:paraId="58CF3D92" w14:textId="77777777" w:rsidR="003B3451" w:rsidRPr="003B3451" w:rsidRDefault="003B3451" w:rsidP="008C524E">
            <w:pPr>
              <w:spacing w:after="200" w:line="276" w:lineRule="auto"/>
              <w:rPr>
                <w:rFonts w:asciiTheme="minorHAnsi" w:hAnsiTheme="minorHAnsi" w:cstheme="minorHAnsi"/>
                <w:sz w:val="24"/>
                <w:szCs w:val="24"/>
                <w:lang w:val="fr-CA"/>
              </w:rPr>
            </w:pPr>
            <w:r w:rsidRPr="003B3451">
              <w:rPr>
                <w:rFonts w:asciiTheme="minorHAnsi" w:hAnsiTheme="minorHAnsi" w:cstheme="minorHAnsi"/>
                <w:sz w:val="24"/>
                <w:szCs w:val="24"/>
                <w:lang w:val="fr-CA"/>
              </w:rPr>
              <w:t>Téléphone : _______________________________</w:t>
            </w:r>
          </w:p>
        </w:tc>
      </w:tr>
    </w:tbl>
    <w:p w14:paraId="5DBD4E2C" w14:textId="77777777" w:rsidR="003B3451" w:rsidRPr="003B3451" w:rsidRDefault="003B3451" w:rsidP="003B3451">
      <w:pPr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br w:type="page"/>
      </w:r>
    </w:p>
    <w:p w14:paraId="426CE81E" w14:textId="77777777" w:rsidR="003B3451" w:rsidRPr="003B3451" w:rsidRDefault="003B3451" w:rsidP="003B3451">
      <w:pPr>
        <w:spacing w:after="0" w:line="240" w:lineRule="auto"/>
        <w:jc w:val="both"/>
        <w:rPr>
          <w:rFonts w:cstheme="minorHAnsi"/>
          <w:sz w:val="24"/>
          <w:szCs w:val="24"/>
          <w:lang w:val="fr-CA"/>
        </w:rPr>
      </w:pPr>
    </w:p>
    <w:p w14:paraId="6711A395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PARTIE C : IDENTIFICATION DE LA OU DES NON-CONFORMITÉS ASSOCIÉES À CE PLAN DE REDRESSEMENT</w:t>
      </w:r>
    </w:p>
    <w:p w14:paraId="2ABD7F6B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C.1 – Ce plan de redressement est associé à la ou aux non-conformités mentionnées ci-après.</w:t>
      </w:r>
    </w:p>
    <w:p w14:paraId="42CE021D" w14:textId="77777777" w:rsidR="003B3451" w:rsidRPr="003B3451" w:rsidRDefault="003B3451" w:rsidP="003B3451">
      <w:pPr>
        <w:ind w:left="720"/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Norme(s) :</w:t>
      </w:r>
    </w:p>
    <w:p w14:paraId="7433EEFE" w14:textId="77777777" w:rsidR="003B3451" w:rsidRPr="003B3451" w:rsidRDefault="003B3451" w:rsidP="003B3451">
      <w:pPr>
        <w:ind w:left="720"/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Exigences(s) :</w:t>
      </w:r>
    </w:p>
    <w:p w14:paraId="07648C06" w14:textId="77777777" w:rsidR="003B3451" w:rsidRPr="003B3451" w:rsidRDefault="003B3451" w:rsidP="003B3451">
      <w:pPr>
        <w:ind w:left="720"/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Numéro d’identification de la ou des non-conformités : NPCCAAAANNN</w:t>
      </w:r>
    </w:p>
    <w:p w14:paraId="375C7E7F" w14:textId="77777777" w:rsidR="003B3451" w:rsidRPr="003B3451" w:rsidRDefault="003B3451" w:rsidP="003B3451">
      <w:pPr>
        <w:ind w:left="720"/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Date à laquelle la ou les non-conformités ont été déclarées :</w:t>
      </w:r>
    </w:p>
    <w:p w14:paraId="726DB071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C.2 – Identifier la ou les causes de la ou des non-conformités mentionnées précédemment :</w:t>
      </w:r>
    </w:p>
    <w:p w14:paraId="7516C4E0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Pièces jointes, si applicable</w:t>
      </w:r>
    </w:p>
    <w:p w14:paraId="058BBFE3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C.3 – Veuillez fournir toute information supplémentaire pertinente en lien avec la ou les non-conformités associées à ce plan de redressement :</w:t>
      </w:r>
    </w:p>
    <w:p w14:paraId="5D4D1A57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Pièces jointes, si applicable</w:t>
      </w:r>
    </w:p>
    <w:p w14:paraId="71F86241" w14:textId="77777777" w:rsidR="003B3451" w:rsidRPr="003B3451" w:rsidRDefault="003B3451" w:rsidP="003B3451">
      <w:pPr>
        <w:rPr>
          <w:rFonts w:cstheme="minorHAnsi"/>
          <w:sz w:val="24"/>
          <w:szCs w:val="24"/>
          <w:lang w:val="fr-CA"/>
        </w:rPr>
      </w:pPr>
    </w:p>
    <w:p w14:paraId="60DE51F8" w14:textId="77777777" w:rsidR="003B3451" w:rsidRPr="003B3451" w:rsidRDefault="003B3451" w:rsidP="003B3451">
      <w:pPr>
        <w:rPr>
          <w:rFonts w:cstheme="minorHAnsi"/>
          <w:sz w:val="24"/>
          <w:szCs w:val="24"/>
          <w:lang w:val="fr-CA"/>
        </w:rPr>
      </w:pPr>
    </w:p>
    <w:p w14:paraId="4BFB88C2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PARTIE D : DÉTAILS DU PLAN DE REDRESSEMENT PROPOSÉ</w:t>
      </w:r>
    </w:p>
    <w:p w14:paraId="0BBA6960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D.1 – Identifier et décrire le plan d’action, incluant les tâches et les actions que votre organisation propose d’entreprendre, ou qu’elle a entreprises si ce plan de redressement a été complété, pour remédier à la ou aux non-conformités mentionnées précédemment dans la Partie C.1 de ce formulaire :</w:t>
      </w:r>
    </w:p>
    <w:p w14:paraId="096934C3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Pièces jointes, si applicable</w:t>
      </w:r>
    </w:p>
    <w:p w14:paraId="2419C8C0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D.2 – Veuillez fournir la date à laquelle la mise en œuvre complète du plan de redressement sera, ou a été, complétée par rapport à la ou aux non-conformités mentionnées précédemment. Confirmer si le plan de redressement a été complètement mis en œuvre :</w:t>
      </w:r>
    </w:p>
    <w:p w14:paraId="0C37322A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Date d’achèvement du plan de redressement :</w:t>
      </w:r>
    </w:p>
    <w:p w14:paraId="3C8C2284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</w:p>
    <w:p w14:paraId="6714F0B3" w14:textId="3318F07E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 xml:space="preserve">D.3 – Veuillez entrer les mesures importantes, avec les dates d’échéance, que votre organisation propose, ou </w:t>
      </w:r>
      <w:r w:rsidR="0094441A">
        <w:rPr>
          <w:rFonts w:cstheme="minorHAnsi"/>
          <w:sz w:val="24"/>
          <w:szCs w:val="24"/>
          <w:lang w:val="fr-CA"/>
        </w:rPr>
        <w:t>à</w:t>
      </w:r>
      <w:r w:rsidR="0094441A" w:rsidRPr="003B3451">
        <w:rPr>
          <w:rFonts w:cstheme="minorHAnsi"/>
          <w:sz w:val="24"/>
          <w:szCs w:val="24"/>
          <w:lang w:val="fr-CA"/>
        </w:rPr>
        <w:t xml:space="preserve"> complét</w:t>
      </w:r>
      <w:r w:rsidR="0094441A">
        <w:rPr>
          <w:rFonts w:cstheme="minorHAnsi"/>
          <w:sz w:val="24"/>
          <w:szCs w:val="24"/>
          <w:lang w:val="fr-CA"/>
        </w:rPr>
        <w:t>er</w:t>
      </w:r>
      <w:r w:rsidRPr="003B3451">
        <w:rPr>
          <w:rFonts w:cstheme="minorHAnsi"/>
          <w:sz w:val="24"/>
          <w:szCs w:val="24"/>
          <w:lang w:val="fr-CA"/>
        </w:rPr>
        <w:t>, pour ce plan de redressement :</w:t>
      </w:r>
    </w:p>
    <w:p w14:paraId="2962FF8F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</w:p>
    <w:p w14:paraId="55F2E671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</w:p>
    <w:p w14:paraId="627F608E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lastRenderedPageBreak/>
        <w:t>PARTIE E : PÉRIODE DE TRANSITION ET RISQUES FUTURS POSÉS À LA FIABILITÉ</w:t>
      </w:r>
    </w:p>
    <w:p w14:paraId="4BA809D1" w14:textId="77777777" w:rsidR="003B3451" w:rsidRPr="003B3451" w:rsidRDefault="003B3451" w:rsidP="003B3451">
      <w:pPr>
        <w:jc w:val="both"/>
        <w:rPr>
          <w:rFonts w:cstheme="minorHAnsi"/>
          <w:color w:val="FF0000"/>
          <w:sz w:val="24"/>
          <w:szCs w:val="24"/>
          <w:lang w:val="fr-CA"/>
        </w:rPr>
      </w:pPr>
      <w:r w:rsidRPr="003B3451">
        <w:rPr>
          <w:rFonts w:cstheme="minorHAnsi"/>
          <w:color w:val="FF0000"/>
          <w:sz w:val="24"/>
          <w:szCs w:val="24"/>
          <w:lang w:val="fr-CA"/>
        </w:rPr>
        <w:t>E.1 – Réduction des risques posés à la fiabilité du réseau durant la période de transition : pendant que votre organisation met en œuvre ce plan de redressement, la fiabilité du réseau peut être à risque élevé ou peut autrement être négativement touchée jusqu’à la réalisation avec succès du plan. Dans la mesure où ils sont, ou peuvent être, connus ou anticipés : (i) identifier tout risque ou impact; et (ii) discuter toute mesure que votre organisation prévoit prendre pour atténuer le risque accru posé à la fiabilité du réseau. (Toute information supplémentaire détaillée peut être fournie en pièce jointe) :</w:t>
      </w:r>
    </w:p>
    <w:p w14:paraId="088D75CA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Pièces jointes, si applicable</w:t>
      </w:r>
    </w:p>
    <w:p w14:paraId="35EC7836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E.2 – Prévention des risques futurs posés à la fiabilité du réseau: décrire comment la mise en œuvre avec succès de ce plan de redressement aidera à prévenir ou minimiser la probabilité que votre organisation ait d’autres non-conformités aux mêmes exigences ou aux exigences des normes de fiabilité similaires dans le futur. (Toute information supplémentaire détaillée peut être fournie en pièce jointe) :</w:t>
      </w:r>
    </w:p>
    <w:p w14:paraId="4BCC8170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Pièces jointes, si applicable</w:t>
      </w:r>
    </w:p>
    <w:p w14:paraId="7F8E8D03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</w:p>
    <w:p w14:paraId="1AC49870" w14:textId="77777777" w:rsidR="003B3451" w:rsidRPr="003B3451" w:rsidRDefault="003B3451" w:rsidP="003B3451">
      <w:pPr>
        <w:jc w:val="both"/>
        <w:rPr>
          <w:rFonts w:cstheme="minorHAnsi"/>
          <w:sz w:val="24"/>
          <w:szCs w:val="24"/>
          <w:lang w:val="fr-CA"/>
        </w:rPr>
      </w:pPr>
      <w:r w:rsidRPr="003B3451">
        <w:rPr>
          <w:rFonts w:cstheme="minorHAnsi"/>
          <w:sz w:val="24"/>
          <w:szCs w:val="24"/>
          <w:lang w:val="fr-CA"/>
        </w:rPr>
        <w:t>PARTIE F : AUTORISATION</w:t>
      </w:r>
    </w:p>
    <w:p w14:paraId="0318CD58" w14:textId="77777777" w:rsidR="003B3451" w:rsidRPr="003B3451" w:rsidRDefault="003B3451" w:rsidP="003B3451">
      <w:pPr>
        <w:spacing w:after="0" w:line="240" w:lineRule="auto"/>
        <w:jc w:val="both"/>
        <w:rPr>
          <w:rFonts w:eastAsia="Times New Roman" w:cstheme="minorHAnsi"/>
          <w:color w:val="000000"/>
          <w:sz w:val="24"/>
          <w:szCs w:val="24"/>
          <w:shd w:val="clear" w:color="auto" w:fill="FFFFFF"/>
          <w:lang w:val="en-CA"/>
        </w:rPr>
      </w:pPr>
      <w:r w:rsidRPr="003B3451">
        <w:rPr>
          <w:rFonts w:eastAsia="Times New Roman" w:cstheme="minorHAnsi"/>
          <w:color w:val="000000"/>
          <w:sz w:val="24"/>
          <w:szCs w:val="24"/>
          <w:shd w:val="clear" w:color="auto" w:fill="FFFFFF"/>
          <w:lang w:val="fr-CA"/>
        </w:rPr>
        <w:t xml:space="preserve">Une personne autorisée doit signer et dater ce formulaire pour la soumission d’un plan de redressement. </w:t>
      </w:r>
      <w:r w:rsidRPr="003B3451">
        <w:rPr>
          <w:rFonts w:eastAsia="Times New Roman" w:cstheme="minorHAnsi"/>
          <w:color w:val="000000"/>
          <w:sz w:val="24"/>
          <w:szCs w:val="24"/>
          <w:shd w:val="clear" w:color="auto" w:fill="FFFFFF"/>
          <w:lang w:val="en-CA"/>
        </w:rPr>
        <w:t xml:space="preserve">Ce </w:t>
      </w:r>
      <w:proofErr w:type="spellStart"/>
      <w:r w:rsidRPr="003B3451">
        <w:rPr>
          <w:rFonts w:eastAsia="Times New Roman" w:cstheme="minorHAnsi"/>
          <w:color w:val="000000"/>
          <w:sz w:val="24"/>
          <w:szCs w:val="24"/>
          <w:shd w:val="clear" w:color="auto" w:fill="FFFFFF"/>
          <w:lang w:val="en-CA"/>
        </w:rPr>
        <w:t>faisant</w:t>
      </w:r>
      <w:proofErr w:type="spellEnd"/>
      <w:r w:rsidRPr="003B3451">
        <w:rPr>
          <w:rFonts w:eastAsia="Times New Roman" w:cstheme="minorHAnsi"/>
          <w:color w:val="000000"/>
          <w:sz w:val="24"/>
          <w:szCs w:val="24"/>
          <w:shd w:val="clear" w:color="auto" w:fill="FFFFFF"/>
          <w:lang w:val="en-CA"/>
        </w:rPr>
        <w:t xml:space="preserve">, </w:t>
      </w:r>
      <w:proofErr w:type="spellStart"/>
      <w:r w:rsidRPr="003B3451">
        <w:rPr>
          <w:rFonts w:eastAsia="Times New Roman" w:cstheme="minorHAnsi"/>
          <w:color w:val="000000"/>
          <w:sz w:val="24"/>
          <w:szCs w:val="24"/>
          <w:shd w:val="clear" w:color="auto" w:fill="FFFFFF"/>
          <w:lang w:val="en-CA"/>
        </w:rPr>
        <w:t>cette</w:t>
      </w:r>
      <w:proofErr w:type="spellEnd"/>
      <w:r w:rsidRPr="003B3451">
        <w:rPr>
          <w:rFonts w:eastAsia="Times New Roman" w:cstheme="minorHAnsi"/>
          <w:color w:val="000000"/>
          <w:sz w:val="24"/>
          <w:szCs w:val="24"/>
          <w:shd w:val="clear" w:color="auto" w:fill="FFFFFF"/>
          <w:lang w:val="en-CA"/>
        </w:rPr>
        <w:t xml:space="preserve"> </w:t>
      </w:r>
      <w:proofErr w:type="spellStart"/>
      <w:r w:rsidRPr="003B3451">
        <w:rPr>
          <w:rFonts w:eastAsia="Times New Roman" w:cstheme="minorHAnsi"/>
          <w:color w:val="000000"/>
          <w:sz w:val="24"/>
          <w:szCs w:val="24"/>
          <w:shd w:val="clear" w:color="auto" w:fill="FFFFFF"/>
          <w:lang w:val="en-CA"/>
        </w:rPr>
        <w:t>personne</w:t>
      </w:r>
      <w:proofErr w:type="spellEnd"/>
      <w:r w:rsidRPr="003B3451">
        <w:rPr>
          <w:rFonts w:eastAsia="Times New Roman" w:cstheme="minorHAnsi"/>
          <w:color w:val="000000"/>
          <w:sz w:val="24"/>
          <w:szCs w:val="24"/>
          <w:shd w:val="clear" w:color="auto" w:fill="FFFFFF"/>
          <w:lang w:val="en-CA"/>
        </w:rPr>
        <w:t xml:space="preserve">, au nom de </w:t>
      </w:r>
      <w:proofErr w:type="spellStart"/>
      <w:r w:rsidRPr="003B3451">
        <w:rPr>
          <w:rFonts w:eastAsia="Times New Roman" w:cstheme="minorHAnsi"/>
          <w:color w:val="000000"/>
          <w:sz w:val="24"/>
          <w:szCs w:val="24"/>
          <w:shd w:val="clear" w:color="auto" w:fill="FFFFFF"/>
          <w:lang w:val="en-CA"/>
        </w:rPr>
        <w:t>votre</w:t>
      </w:r>
      <w:proofErr w:type="spellEnd"/>
      <w:r w:rsidRPr="003B3451">
        <w:rPr>
          <w:rFonts w:eastAsia="Times New Roman" w:cstheme="minorHAnsi"/>
          <w:color w:val="000000"/>
          <w:sz w:val="24"/>
          <w:szCs w:val="24"/>
          <w:shd w:val="clear" w:color="auto" w:fill="FFFFFF"/>
          <w:lang w:val="en-CA"/>
        </w:rPr>
        <w:t xml:space="preserve"> </w:t>
      </w:r>
      <w:proofErr w:type="gramStart"/>
      <w:r w:rsidRPr="003B3451">
        <w:rPr>
          <w:rFonts w:eastAsia="Times New Roman" w:cstheme="minorHAnsi"/>
          <w:color w:val="000000"/>
          <w:sz w:val="24"/>
          <w:szCs w:val="24"/>
          <w:shd w:val="clear" w:color="auto" w:fill="FFFFFF"/>
          <w:lang w:val="en-CA"/>
        </w:rPr>
        <w:t>organisation :</w:t>
      </w:r>
      <w:proofErr w:type="gramEnd"/>
    </w:p>
    <w:p w14:paraId="698A5579" w14:textId="77777777" w:rsidR="003B3451" w:rsidRPr="003B3451" w:rsidRDefault="003B3451" w:rsidP="003B3451">
      <w:pPr>
        <w:pStyle w:val="Paragraphedeliste"/>
        <w:numPr>
          <w:ilvl w:val="0"/>
          <w:numId w:val="2"/>
        </w:numPr>
        <w:shd w:val="clear" w:color="auto" w:fill="FFFFFF"/>
        <w:spacing w:after="0" w:line="360" w:lineRule="atLeast"/>
        <w:jc w:val="both"/>
        <w:rPr>
          <w:rFonts w:eastAsia="Times New Roman" w:cstheme="minorHAnsi"/>
          <w:color w:val="000000"/>
          <w:sz w:val="24"/>
          <w:szCs w:val="24"/>
          <w:lang w:val="fr-CA"/>
        </w:rPr>
      </w:pPr>
      <w:r w:rsidRPr="003B3451">
        <w:rPr>
          <w:rFonts w:eastAsia="Times New Roman" w:cstheme="minorHAnsi"/>
          <w:color w:val="000000"/>
          <w:sz w:val="24"/>
          <w:szCs w:val="24"/>
          <w:lang w:val="fr-CA"/>
        </w:rPr>
        <w:t>Soumet le plan de redressement pour analyse par le NPCC et approbation par la Régie, et</w:t>
      </w:r>
    </w:p>
    <w:p w14:paraId="7AFDFF1D" w14:textId="77777777" w:rsidR="003B3451" w:rsidRPr="003B3451" w:rsidRDefault="003B3451" w:rsidP="003B3451">
      <w:pPr>
        <w:pStyle w:val="Paragraphedeliste"/>
        <w:numPr>
          <w:ilvl w:val="0"/>
          <w:numId w:val="2"/>
        </w:numPr>
        <w:shd w:val="clear" w:color="auto" w:fill="FFFFFF"/>
        <w:spacing w:after="0" w:line="360" w:lineRule="atLeast"/>
        <w:jc w:val="both"/>
        <w:rPr>
          <w:rFonts w:eastAsia="Times New Roman" w:cstheme="minorHAnsi"/>
          <w:color w:val="000000"/>
          <w:sz w:val="24"/>
          <w:szCs w:val="24"/>
          <w:lang w:val="fr-CA"/>
        </w:rPr>
      </w:pPr>
      <w:r w:rsidRPr="003B3451">
        <w:rPr>
          <w:rFonts w:eastAsia="Times New Roman" w:cstheme="minorHAnsi"/>
          <w:color w:val="000000"/>
          <w:sz w:val="24"/>
          <w:szCs w:val="24"/>
          <w:lang w:val="fr-CA"/>
        </w:rPr>
        <w:t>Si applicable, certifie que ce plan de redressement a été complété à ou avant la date mentionnée comme étant ‘Date d’achèvement du plan de redressement’ de ce formulaire</w:t>
      </w:r>
    </w:p>
    <w:p w14:paraId="7D30EB8D" w14:textId="77777777" w:rsidR="003B3451" w:rsidRPr="003B3451" w:rsidRDefault="003B3451" w:rsidP="003B3451">
      <w:pPr>
        <w:pStyle w:val="Paragraphedeliste"/>
        <w:numPr>
          <w:ilvl w:val="0"/>
          <w:numId w:val="2"/>
        </w:numPr>
        <w:shd w:val="clear" w:color="auto" w:fill="FFFFFF"/>
        <w:spacing w:after="0" w:line="360" w:lineRule="atLeast"/>
        <w:jc w:val="both"/>
        <w:rPr>
          <w:rFonts w:eastAsia="Times New Roman" w:cstheme="minorHAnsi"/>
          <w:color w:val="000000"/>
          <w:sz w:val="24"/>
          <w:szCs w:val="24"/>
        </w:rPr>
      </w:pPr>
      <w:proofErr w:type="spellStart"/>
      <w:r w:rsidRPr="003B3451">
        <w:rPr>
          <w:rFonts w:eastAsia="Times New Roman" w:cstheme="minorHAnsi"/>
          <w:color w:val="000000"/>
          <w:sz w:val="24"/>
          <w:szCs w:val="24"/>
        </w:rPr>
        <w:t>Certifie</w:t>
      </w:r>
      <w:proofErr w:type="spellEnd"/>
    </w:p>
    <w:p w14:paraId="58C96F57" w14:textId="77777777" w:rsidR="003B3451" w:rsidRPr="003B3451" w:rsidRDefault="003B3451" w:rsidP="003B3451">
      <w:pPr>
        <w:pStyle w:val="Paragraphedeliste"/>
        <w:numPr>
          <w:ilvl w:val="1"/>
          <w:numId w:val="2"/>
        </w:numPr>
        <w:shd w:val="clear" w:color="auto" w:fill="FFFFFF"/>
        <w:spacing w:after="0" w:line="360" w:lineRule="atLeast"/>
        <w:jc w:val="both"/>
        <w:rPr>
          <w:rFonts w:eastAsia="Times New Roman" w:cstheme="minorHAnsi"/>
          <w:color w:val="000000"/>
          <w:sz w:val="24"/>
          <w:szCs w:val="24"/>
          <w:lang w:val="fr-CA"/>
        </w:rPr>
      </w:pPr>
      <w:r w:rsidRPr="003B3451">
        <w:rPr>
          <w:rFonts w:eastAsia="Times New Roman" w:cstheme="minorHAnsi"/>
          <w:color w:val="000000"/>
          <w:sz w:val="24"/>
          <w:szCs w:val="24"/>
          <w:lang w:val="fr-CA"/>
        </w:rPr>
        <w:t xml:space="preserve">Je suis </w:t>
      </w:r>
      <w:r w:rsidRPr="003B3451">
        <w:rPr>
          <w:rFonts w:eastAsia="Times New Roman" w:cstheme="minorHAnsi"/>
          <w:color w:val="FF0000"/>
          <w:sz w:val="24"/>
          <w:szCs w:val="24"/>
          <w:lang w:val="fr-CA"/>
        </w:rPr>
        <w:t xml:space="preserve">NOM, Titre </w:t>
      </w:r>
      <w:r w:rsidRPr="003B3451">
        <w:rPr>
          <w:rFonts w:eastAsia="Times New Roman" w:cstheme="minorHAnsi"/>
          <w:sz w:val="24"/>
          <w:szCs w:val="24"/>
          <w:lang w:val="fr-CA"/>
        </w:rPr>
        <w:t>de l’</w:t>
      </w:r>
      <w:r w:rsidRPr="003B3451">
        <w:rPr>
          <w:rFonts w:eastAsia="Times New Roman" w:cstheme="minorHAnsi"/>
          <w:color w:val="FF0000"/>
          <w:sz w:val="24"/>
          <w:szCs w:val="24"/>
          <w:lang w:val="fr-CA"/>
        </w:rPr>
        <w:t>Acronyme</w:t>
      </w:r>
      <w:r w:rsidRPr="003B3451">
        <w:rPr>
          <w:rFonts w:eastAsia="Times New Roman" w:cstheme="minorHAnsi"/>
          <w:color w:val="000000"/>
          <w:sz w:val="24"/>
          <w:szCs w:val="24"/>
          <w:lang w:val="fr-CA"/>
        </w:rPr>
        <w:t>.</w:t>
      </w:r>
    </w:p>
    <w:p w14:paraId="42C144D5" w14:textId="77777777" w:rsidR="003B3451" w:rsidRPr="003B3451" w:rsidRDefault="003B3451" w:rsidP="003B3451">
      <w:pPr>
        <w:pStyle w:val="Paragraphedeliste"/>
        <w:numPr>
          <w:ilvl w:val="1"/>
          <w:numId w:val="2"/>
        </w:numPr>
        <w:shd w:val="clear" w:color="auto" w:fill="FFFFFF"/>
        <w:spacing w:after="0" w:line="360" w:lineRule="atLeast"/>
        <w:jc w:val="both"/>
        <w:rPr>
          <w:rFonts w:eastAsia="Times New Roman" w:cstheme="minorHAnsi"/>
          <w:color w:val="000000"/>
          <w:sz w:val="24"/>
          <w:szCs w:val="24"/>
          <w:lang w:val="fr-CA"/>
        </w:rPr>
      </w:pPr>
      <w:r w:rsidRPr="003B3451">
        <w:rPr>
          <w:rFonts w:eastAsia="Times New Roman" w:cstheme="minorHAnsi"/>
          <w:color w:val="000000"/>
          <w:sz w:val="24"/>
          <w:szCs w:val="24"/>
          <w:lang w:val="fr-CA"/>
        </w:rPr>
        <w:t>Je suis dûment qualifié à signer ce plan de redressement au nom de l’</w:t>
      </w:r>
      <w:r w:rsidRPr="003B3451">
        <w:rPr>
          <w:rFonts w:eastAsia="Times New Roman" w:cstheme="minorHAnsi"/>
          <w:color w:val="FF0000"/>
          <w:sz w:val="24"/>
          <w:szCs w:val="24"/>
          <w:lang w:val="fr-CA"/>
        </w:rPr>
        <w:t>Acronyme</w:t>
      </w:r>
      <w:r w:rsidRPr="003B3451">
        <w:rPr>
          <w:rFonts w:eastAsia="Times New Roman" w:cstheme="minorHAnsi"/>
          <w:color w:val="000000"/>
          <w:sz w:val="24"/>
          <w:szCs w:val="24"/>
          <w:lang w:val="fr-CA"/>
        </w:rPr>
        <w:t>.</w:t>
      </w:r>
    </w:p>
    <w:p w14:paraId="0B7A6C42" w14:textId="77777777" w:rsidR="003B3451" w:rsidRPr="003B3451" w:rsidRDefault="003B3451" w:rsidP="003B3451">
      <w:pPr>
        <w:pStyle w:val="Paragraphedeliste"/>
        <w:numPr>
          <w:ilvl w:val="1"/>
          <w:numId w:val="2"/>
        </w:numPr>
        <w:shd w:val="clear" w:color="auto" w:fill="FFFFFF"/>
        <w:spacing w:after="0" w:line="360" w:lineRule="atLeast"/>
        <w:jc w:val="both"/>
        <w:rPr>
          <w:rFonts w:eastAsia="Times New Roman" w:cstheme="minorHAnsi"/>
          <w:color w:val="000000"/>
          <w:sz w:val="24"/>
          <w:szCs w:val="24"/>
          <w:lang w:val="fr-CA"/>
        </w:rPr>
      </w:pPr>
      <w:r w:rsidRPr="003B3451">
        <w:rPr>
          <w:rFonts w:eastAsia="Times New Roman" w:cstheme="minorHAnsi"/>
          <w:color w:val="000000"/>
          <w:sz w:val="24"/>
          <w:szCs w:val="24"/>
          <w:lang w:val="fr-CA"/>
        </w:rPr>
        <w:t>Je comprends les obligations de l’</w:t>
      </w:r>
      <w:r w:rsidRPr="003B3451">
        <w:rPr>
          <w:rFonts w:eastAsia="Times New Roman" w:cstheme="minorHAnsi"/>
          <w:color w:val="FF0000"/>
          <w:sz w:val="24"/>
          <w:szCs w:val="24"/>
          <w:lang w:val="fr-CA"/>
        </w:rPr>
        <w:t xml:space="preserve">Acronyme </w:t>
      </w:r>
      <w:r w:rsidRPr="003B3451">
        <w:rPr>
          <w:rFonts w:eastAsia="Times New Roman" w:cstheme="minorHAnsi"/>
          <w:color w:val="000000"/>
          <w:sz w:val="24"/>
          <w:szCs w:val="24"/>
          <w:lang w:val="fr-CA"/>
        </w:rPr>
        <w:t>pour se conformer aux exigences du plan de redressement ainsi qu’au PSCAQ.</w:t>
      </w:r>
    </w:p>
    <w:p w14:paraId="7297E163" w14:textId="77777777" w:rsidR="003B3451" w:rsidRPr="003B3451" w:rsidRDefault="003B3451" w:rsidP="003B3451">
      <w:pPr>
        <w:pStyle w:val="Paragraphedeliste"/>
        <w:numPr>
          <w:ilvl w:val="1"/>
          <w:numId w:val="2"/>
        </w:numPr>
        <w:shd w:val="clear" w:color="auto" w:fill="FFFFFF"/>
        <w:spacing w:after="0" w:line="360" w:lineRule="atLeast"/>
        <w:jc w:val="both"/>
        <w:rPr>
          <w:rFonts w:eastAsia="Times New Roman" w:cstheme="minorHAnsi"/>
          <w:color w:val="000000"/>
          <w:sz w:val="24"/>
          <w:szCs w:val="24"/>
          <w:lang w:val="fr-CA"/>
        </w:rPr>
      </w:pPr>
      <w:r w:rsidRPr="003B3451">
        <w:rPr>
          <w:rFonts w:eastAsia="Times New Roman" w:cstheme="minorHAnsi"/>
          <w:color w:val="000000"/>
          <w:sz w:val="24"/>
          <w:szCs w:val="24"/>
          <w:lang w:val="fr-CA"/>
        </w:rPr>
        <w:t>J’ai lu et je connais bien le contenu du plan de redressement.</w:t>
      </w:r>
    </w:p>
    <w:p w14:paraId="47AE82C2" w14:textId="77777777" w:rsidR="003B3451" w:rsidRPr="003B3451" w:rsidRDefault="003B3451" w:rsidP="003B3451">
      <w:pPr>
        <w:pStyle w:val="Paragraphedeliste"/>
        <w:numPr>
          <w:ilvl w:val="1"/>
          <w:numId w:val="2"/>
        </w:numPr>
        <w:shd w:val="clear" w:color="auto" w:fill="FFFFFF"/>
        <w:spacing w:after="0" w:line="360" w:lineRule="atLeast"/>
        <w:jc w:val="both"/>
        <w:rPr>
          <w:rFonts w:eastAsia="Times New Roman" w:cstheme="minorHAnsi"/>
          <w:color w:val="000000"/>
          <w:sz w:val="24"/>
          <w:szCs w:val="24"/>
          <w:lang w:val="fr-CA"/>
        </w:rPr>
      </w:pPr>
      <w:r w:rsidRPr="003B3451">
        <w:rPr>
          <w:rFonts w:eastAsia="Times New Roman" w:cstheme="minorHAnsi"/>
          <w:color w:val="FF0000"/>
          <w:sz w:val="24"/>
          <w:szCs w:val="24"/>
          <w:lang w:val="fr-CA"/>
        </w:rPr>
        <w:t>Acronyme</w:t>
      </w:r>
      <w:r w:rsidRPr="003B3451">
        <w:rPr>
          <w:rFonts w:eastAsia="Times New Roman" w:cstheme="minorHAnsi"/>
          <w:color w:val="000000"/>
          <w:sz w:val="24"/>
          <w:szCs w:val="24"/>
          <w:lang w:val="fr-CA"/>
        </w:rPr>
        <w:t xml:space="preserve"> accepte de se conformer à ce plan de redressement, incluant le calendrier avec les dates d’échéance, tel qu’approuvé par la Régie.</w:t>
      </w:r>
    </w:p>
    <w:p w14:paraId="10204D44" w14:textId="77777777" w:rsidR="003B3451" w:rsidRPr="003B3451" w:rsidRDefault="003B3451" w:rsidP="003B3451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lang w:val="fr-CA"/>
        </w:rPr>
      </w:pPr>
    </w:p>
    <w:p w14:paraId="4B7C32DB" w14:textId="77777777" w:rsidR="00293002" w:rsidRPr="003B3451" w:rsidRDefault="00293002" w:rsidP="00BD78B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lang w:val="fr-CA"/>
        </w:rPr>
      </w:pPr>
    </w:p>
    <w:sectPr w:rsidR="00293002" w:rsidRPr="003B3451" w:rsidSect="00284B31">
      <w:headerReference w:type="default" r:id="rId11"/>
      <w:footerReference w:type="even" r:id="rId12"/>
      <w:footerReference w:type="default" r:id="rId13"/>
      <w:footerReference w:type="first" r:id="rId14"/>
      <w:pgSz w:w="12240" w:h="15840"/>
      <w:pgMar w:top="1440" w:right="1440" w:bottom="1440" w:left="144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97B575" w14:textId="77777777" w:rsidR="003B4FC4" w:rsidRDefault="003B4FC4" w:rsidP="00D13A80">
      <w:pPr>
        <w:spacing w:after="0" w:line="240" w:lineRule="auto"/>
      </w:pPr>
      <w:r>
        <w:separator/>
      </w:r>
    </w:p>
  </w:endnote>
  <w:endnote w:type="continuationSeparator" w:id="0">
    <w:p w14:paraId="70FFFB06" w14:textId="77777777" w:rsidR="003B4FC4" w:rsidRDefault="003B4FC4" w:rsidP="00D13A80">
      <w:pPr>
        <w:spacing w:after="0" w:line="240" w:lineRule="auto"/>
      </w:pPr>
      <w:r>
        <w:continuationSeparator/>
      </w:r>
    </w:p>
  </w:endnote>
  <w:endnote w:type="continuationNotice" w:id="1">
    <w:p w14:paraId="76136AE6" w14:textId="77777777" w:rsidR="003B4FC4" w:rsidRDefault="003B4F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5BB494" w14:textId="77777777" w:rsidR="00C25DA3" w:rsidRDefault="00C25DA3">
    <w:pPr>
      <w:pStyle w:val="Pieddepage"/>
    </w:pPr>
    <w:r>
      <w:rPr>
        <w:noProof/>
        <w:lang w:val="fr-CA" w:eastAsia="fr-CA"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063DEC3B" wp14:editId="109C5752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905" b="6985"/>
              <wp:wrapSquare wrapText="bothSides"/>
              <wp:docPr id="3" name="Text Box 3" descr="CONFIDENTI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1D35A3" w14:textId="77777777" w:rsidR="00C25DA3" w:rsidRPr="00C25DA3" w:rsidRDefault="00C25DA3">
                          <w:pPr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</w:pPr>
                          <w:r w:rsidRPr="00C25DA3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  <w:t>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3DEC3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CONFIDENTIAL INFORMATION" style="position:absolute;margin-left:0;margin-top:.05pt;width:34.95pt;height:34.95pt;z-index:251658242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471D35A3" w14:textId="77777777" w:rsidR="00C25DA3" w:rsidRPr="00C25DA3" w:rsidRDefault="00C25DA3">
                    <w:pPr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</w:pPr>
                    <w:r w:rsidRPr="00C25DA3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  <w:t>CONFIDENTIAL INFORMATION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A0CCEC" w14:textId="61EC616B" w:rsidR="00C137F2" w:rsidRPr="00AD4F29" w:rsidRDefault="00BB1600" w:rsidP="0030238D">
    <w:pPr>
      <w:pStyle w:val="Pieddepage"/>
      <w:jc w:val="right"/>
      <w:rPr>
        <w:position w:val="6"/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A5C6C8A" wp14:editId="3A954195">
              <wp:simplePos x="0" y="0"/>
              <wp:positionH relativeFrom="page">
                <wp:align>right</wp:align>
              </wp:positionH>
              <wp:positionV relativeFrom="bottomMargin">
                <wp:align>top</wp:align>
              </wp:positionV>
              <wp:extent cx="7767320" cy="944983"/>
              <wp:effectExtent l="0" t="0" r="5080" b="7620"/>
              <wp:wrapNone/>
              <wp:docPr id="126494295" name="Group 12649429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67320" cy="944983"/>
                        <a:chOff x="0" y="14494"/>
                        <a:chExt cx="12232" cy="1346"/>
                      </a:xfrm>
                    </wpg:grpSpPr>
                    <pic:pic xmlns:pic="http://schemas.openxmlformats.org/drawingml/2006/picture">
                      <pic:nvPicPr>
                        <pic:cNvPr id="1258128209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4494"/>
                          <a:ext cx="12232" cy="13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753869325" name="Text Box 9"/>
                      <wps:cNvSpPr txBox="1">
                        <a:spLocks noChangeArrowheads="1"/>
                      </wps:cNvSpPr>
                      <wps:spPr bwMode="auto">
                        <a:xfrm>
                          <a:off x="9885" y="14696"/>
                          <a:ext cx="1082" cy="2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2F4CB1" w14:textId="46505897" w:rsidR="00BB1600" w:rsidRPr="009958F3" w:rsidRDefault="00BB1600" w:rsidP="00BB1600">
                            <w:pPr>
                              <w:spacing w:line="208" w:lineRule="exact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9958F3">
                              <w:rPr>
                                <w:rFonts w:cstheme="minorHAnsi"/>
                                <w:color w:val="1F3863"/>
                                <w:sz w:val="20"/>
                                <w:szCs w:val="20"/>
                              </w:rPr>
                              <w:t xml:space="preserve">Page </w:t>
                            </w:r>
                            <w:r w:rsidRPr="00BB1600">
                              <w:rPr>
                                <w:rFonts w:cstheme="minorHAnsi"/>
                                <w:bCs/>
                                <w:color w:val="1F3863"/>
                                <w:sz w:val="20"/>
                                <w:szCs w:val="20"/>
                              </w:rPr>
                              <w:t>1 de</w:t>
                            </w:r>
                            <w:r w:rsidRPr="009958F3">
                              <w:rPr>
                                <w:rFonts w:cstheme="minorHAnsi"/>
                                <w:color w:val="1F3863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54B0F">
                              <w:rPr>
                                <w:rFonts w:cstheme="minorHAnsi"/>
                                <w:bCs/>
                                <w:color w:val="1F3863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="00654B0F">
                              <w:rPr>
                                <w:rFonts w:cstheme="minorHAnsi"/>
                                <w:bCs/>
                                <w:color w:val="1F3863"/>
                                <w:sz w:val="20"/>
                                <w:szCs w:val="20"/>
                              </w:rPr>
                              <w:instrText xml:space="preserve"> NUMPAGES   \* MERGEFORMAT </w:instrText>
                            </w:r>
                            <w:r w:rsidR="00654B0F">
                              <w:rPr>
                                <w:rFonts w:cstheme="minorHAnsi"/>
                                <w:bCs/>
                                <w:color w:val="1F3863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654B0F">
                              <w:rPr>
                                <w:rFonts w:cstheme="minorHAnsi"/>
                                <w:bCs/>
                                <w:noProof/>
                                <w:color w:val="1F3863"/>
                                <w:sz w:val="20"/>
                                <w:szCs w:val="20"/>
                              </w:rPr>
                              <w:t>3</w:t>
                            </w:r>
                            <w:r w:rsidR="00654B0F">
                              <w:rPr>
                                <w:rFonts w:cstheme="minorHAnsi"/>
                                <w:bCs/>
                                <w:color w:val="1F3863"/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A5C6C8A" id="Group 126494295" o:spid="_x0000_s1027" style="position:absolute;left:0;text-align:left;margin-left:560.4pt;margin-top:0;width:611.6pt;height:74.4pt;z-index:251658240;mso-position-horizontal:right;mso-position-horizontal-relative:page;mso-position-vertical:top;mso-position-vertical-relative:bottom-margin-area" coordorigin=",14494" coordsize="12232,13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top:14494;width:12232;height:1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9" type="#_x0000_t202" style="position:absolute;left:9885;top:14696;width:1082;height: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" filled="f" stroked="f">
                <v:textbox inset="0,0,0,0">
                  <w:txbxContent>
                    <w:p w14:paraId="412F4CB1" w14:textId="46505897" w:rsidR="00BB1600" w:rsidRPr="009958F3" w:rsidRDefault="00BB1600" w:rsidP="00BB1600">
                      <w:pPr>
                        <w:spacing w:line="208" w:lineRule="exact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9958F3">
                        <w:rPr>
                          <w:rFonts w:cstheme="minorHAnsi"/>
                          <w:color w:val="1F3863"/>
                          <w:sz w:val="20"/>
                          <w:szCs w:val="20"/>
                        </w:rPr>
                        <w:t xml:space="preserve">Page </w:t>
                      </w:r>
                      <w:r w:rsidRPr="00BB1600">
                        <w:rPr>
                          <w:rFonts w:cstheme="minorHAnsi"/>
                          <w:bCs/>
                          <w:color w:val="1F3863"/>
                          <w:sz w:val="20"/>
                          <w:szCs w:val="20"/>
                        </w:rPr>
                        <w:t>1 de</w:t>
                      </w:r>
                      <w:r w:rsidRPr="009958F3">
                        <w:rPr>
                          <w:rFonts w:cstheme="minorHAnsi"/>
                          <w:color w:val="1F3863"/>
                          <w:sz w:val="20"/>
                          <w:szCs w:val="20"/>
                        </w:rPr>
                        <w:t xml:space="preserve"> </w:t>
                      </w:r>
                      <w:r w:rsidR="00654B0F">
                        <w:rPr>
                          <w:rFonts w:cstheme="minorHAnsi"/>
                          <w:bCs/>
                          <w:color w:val="1F3863"/>
                          <w:sz w:val="20"/>
                          <w:szCs w:val="20"/>
                        </w:rPr>
                        <w:fldChar w:fldCharType="begin"/>
                      </w:r>
                      <w:r w:rsidR="00654B0F">
                        <w:rPr>
                          <w:rFonts w:cstheme="minorHAnsi"/>
                          <w:bCs/>
                          <w:color w:val="1F3863"/>
                          <w:sz w:val="20"/>
                          <w:szCs w:val="20"/>
                        </w:rPr>
                        <w:instrText xml:space="preserve"> NUMPAGES   \* MERGEFORMAT </w:instrText>
                      </w:r>
                      <w:r w:rsidR="00654B0F">
                        <w:rPr>
                          <w:rFonts w:cstheme="minorHAnsi"/>
                          <w:bCs/>
                          <w:color w:val="1F3863"/>
                          <w:sz w:val="20"/>
                          <w:szCs w:val="20"/>
                        </w:rPr>
                        <w:fldChar w:fldCharType="separate"/>
                      </w:r>
                      <w:r w:rsidR="00654B0F">
                        <w:rPr>
                          <w:rFonts w:cstheme="minorHAnsi"/>
                          <w:bCs/>
                          <w:noProof/>
                          <w:color w:val="1F3863"/>
                          <w:sz w:val="20"/>
                          <w:szCs w:val="20"/>
                        </w:rPr>
                        <w:t>3</w:t>
                      </w:r>
                      <w:r w:rsidR="00654B0F">
                        <w:rPr>
                          <w:rFonts w:cstheme="minorHAnsi"/>
                          <w:bCs/>
                          <w:color w:val="1F3863"/>
                          <w:sz w:val="20"/>
                          <w:szCs w:val="20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  <w:r w:rsidR="00CE7A92">
      <w:rPr>
        <w:noProof/>
        <w:lang w:val="fr-CA" w:eastAsia="fr-CA"/>
      </w:rPr>
      <mc:AlternateContent>
        <mc:Choice Requires="wps">
          <w:drawing>
            <wp:anchor distT="0" distB="0" distL="0" distR="0" simplePos="0" relativeHeight="251658243" behindDoc="0" locked="0" layoutInCell="1" allowOverlap="1" wp14:anchorId="58CEADFE" wp14:editId="544AE74B">
              <wp:simplePos x="0" y="0"/>
              <wp:positionH relativeFrom="margin">
                <wp:posOffset>0</wp:posOffset>
              </wp:positionH>
              <wp:positionV relativeFrom="paragraph">
                <wp:posOffset>-635</wp:posOffset>
              </wp:positionV>
              <wp:extent cx="443865" cy="167640"/>
              <wp:effectExtent l="0" t="0" r="17780" b="3810"/>
              <wp:wrapSquare wrapText="bothSides"/>
              <wp:docPr id="4" name="Text Box 4" descr="CONFIDENTI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CC02EC" w14:textId="78C5EFD2" w:rsidR="00C25DA3" w:rsidRPr="00AD4F29" w:rsidRDefault="0094441A">
                          <w:pPr>
                            <w:rPr>
                              <w:rFonts w:ascii="Calibri" w:eastAsia="Calibri" w:hAnsi="Calibri" w:cs="Calibri"/>
                              <w:color w:val="1F3864" w:themeColor="accent5" w:themeShade="8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color w:val="1F3864" w:themeColor="accent5" w:themeShade="80"/>
                              <w:sz w:val="20"/>
                              <w:szCs w:val="20"/>
                            </w:rPr>
                            <w:t>Version 3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8CEADFE" id="Text Box 4" o:spid="_x0000_s1030" type="#_x0000_t202" alt="CONFIDENTIAL INFORMATION" style="position:absolute;left:0;text-align:left;margin-left:0;margin-top:-.05pt;width:34.95pt;height:13.2pt;z-index:251658243;visibility:visible;mso-wrap-style:none;mso-height-percent:0;mso-wrap-distance-left:0;mso-wrap-distance-top:0;mso-wrap-distance-right:0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" filled="f" stroked="f">
              <v:textbox inset="0,0,0,0">
                <w:txbxContent>
                  <w:p w14:paraId="6FCC02EC" w14:textId="78C5EFD2" w:rsidR="00C25DA3" w:rsidRPr="00AD4F29" w:rsidRDefault="0094441A">
                    <w:pPr>
                      <w:rPr>
                        <w:rFonts w:ascii="Calibri" w:eastAsia="Calibri" w:hAnsi="Calibri" w:cs="Calibri"/>
                        <w:color w:val="1F3864" w:themeColor="accent5" w:themeShade="80"/>
                        <w:sz w:val="20"/>
                        <w:szCs w:val="20"/>
                      </w:rPr>
                    </w:pPr>
                    <w:r>
                      <w:rPr>
                        <w:rFonts w:ascii="Calibri" w:eastAsia="Calibri" w:hAnsi="Calibri" w:cs="Calibri"/>
                        <w:color w:val="1F3864" w:themeColor="accent5" w:themeShade="80"/>
                        <w:sz w:val="20"/>
                        <w:szCs w:val="20"/>
                      </w:rPr>
                      <w:t>Version 3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sdt>
      <w:sdtPr>
        <w:rPr>
          <w:position w:val="6"/>
          <w:sz w:val="20"/>
          <w:szCs w:val="20"/>
        </w:rPr>
        <w:id w:val="-998577122"/>
        <w:docPartObj>
          <w:docPartGallery w:val="Page Numbers (Bottom of Page)"/>
          <w:docPartUnique/>
        </w:docPartObj>
      </w:sdtPr>
      <w:sdtEndPr/>
      <w:sdtContent>
        <w:sdt>
          <w:sdtPr>
            <w:rPr>
              <w:position w:val="6"/>
              <w:sz w:val="20"/>
              <w:szCs w:val="20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D813A4" w:rsidRPr="00AD4F29">
              <w:rPr>
                <w:noProof/>
                <w:color w:val="1F3864" w:themeColor="accent5" w:themeShade="80"/>
                <w:position w:val="6"/>
                <w:sz w:val="20"/>
                <w:szCs w:val="20"/>
              </w:rPr>
              <w:softHyphen/>
            </w:r>
            <w:r w:rsidR="00C137F2" w:rsidRPr="00AD4F29">
              <w:rPr>
                <w:color w:val="1F3864" w:themeColor="accent5" w:themeShade="80"/>
                <w:position w:val="6"/>
                <w:sz w:val="20"/>
                <w:szCs w:val="20"/>
              </w:rPr>
              <w:t xml:space="preserve">Page </w:t>
            </w:r>
            <w:r w:rsidR="00C137F2" w:rsidRPr="00AD4F29">
              <w:rPr>
                <w:color w:val="1F3864" w:themeColor="accent5" w:themeShade="80"/>
                <w:position w:val="6"/>
                <w:sz w:val="20"/>
                <w:szCs w:val="20"/>
              </w:rPr>
              <w:fldChar w:fldCharType="begin"/>
            </w:r>
            <w:r w:rsidR="00C137F2" w:rsidRPr="00AD4F29">
              <w:rPr>
                <w:color w:val="1F3864" w:themeColor="accent5" w:themeShade="80"/>
                <w:position w:val="6"/>
                <w:sz w:val="20"/>
                <w:szCs w:val="20"/>
              </w:rPr>
              <w:instrText xml:space="preserve"> PAGE </w:instrText>
            </w:r>
            <w:r w:rsidR="00C137F2" w:rsidRPr="00AD4F29">
              <w:rPr>
                <w:color w:val="1F3864" w:themeColor="accent5" w:themeShade="80"/>
                <w:position w:val="6"/>
                <w:sz w:val="20"/>
                <w:szCs w:val="20"/>
              </w:rPr>
              <w:fldChar w:fldCharType="separate"/>
            </w:r>
            <w:r w:rsidR="003C6F76">
              <w:rPr>
                <w:noProof/>
                <w:color w:val="1F3864" w:themeColor="accent5" w:themeShade="80"/>
                <w:position w:val="6"/>
                <w:sz w:val="20"/>
                <w:szCs w:val="20"/>
              </w:rPr>
              <w:t>1</w:t>
            </w:r>
            <w:r w:rsidR="00C137F2" w:rsidRPr="00AD4F29">
              <w:rPr>
                <w:color w:val="1F3864" w:themeColor="accent5" w:themeShade="80"/>
                <w:position w:val="6"/>
                <w:sz w:val="20"/>
                <w:szCs w:val="20"/>
              </w:rPr>
              <w:fldChar w:fldCharType="end"/>
            </w:r>
            <w:r w:rsidR="00C137F2" w:rsidRPr="00AD4F29">
              <w:rPr>
                <w:color w:val="1F3864" w:themeColor="accent5" w:themeShade="80"/>
                <w:position w:val="6"/>
                <w:sz w:val="20"/>
                <w:szCs w:val="20"/>
              </w:rPr>
              <w:t xml:space="preserve"> </w:t>
            </w:r>
            <w:r w:rsidR="00381F39">
              <w:rPr>
                <w:color w:val="1F3864" w:themeColor="accent5" w:themeShade="80"/>
                <w:position w:val="6"/>
                <w:sz w:val="20"/>
                <w:szCs w:val="20"/>
              </w:rPr>
              <w:t>de</w:t>
            </w:r>
            <w:r w:rsidR="00C137F2" w:rsidRPr="00AD4F29">
              <w:rPr>
                <w:color w:val="1F3864" w:themeColor="accent5" w:themeShade="80"/>
                <w:position w:val="6"/>
                <w:sz w:val="20"/>
                <w:szCs w:val="20"/>
              </w:rPr>
              <w:t xml:space="preserve"> </w:t>
            </w:r>
            <w:r w:rsidR="00C137F2" w:rsidRPr="00AD4F29">
              <w:rPr>
                <w:color w:val="1F3864" w:themeColor="accent5" w:themeShade="80"/>
                <w:position w:val="6"/>
                <w:sz w:val="20"/>
                <w:szCs w:val="20"/>
              </w:rPr>
              <w:fldChar w:fldCharType="begin"/>
            </w:r>
            <w:r w:rsidR="00C137F2" w:rsidRPr="00AD4F29">
              <w:rPr>
                <w:color w:val="1F3864" w:themeColor="accent5" w:themeShade="80"/>
                <w:position w:val="6"/>
                <w:sz w:val="20"/>
                <w:szCs w:val="20"/>
              </w:rPr>
              <w:instrText xml:space="preserve"> NUMPAGES  </w:instrText>
            </w:r>
            <w:r w:rsidR="00C137F2" w:rsidRPr="00AD4F29">
              <w:rPr>
                <w:color w:val="1F3864" w:themeColor="accent5" w:themeShade="80"/>
                <w:position w:val="6"/>
                <w:sz w:val="20"/>
                <w:szCs w:val="20"/>
              </w:rPr>
              <w:fldChar w:fldCharType="separate"/>
            </w:r>
            <w:r w:rsidR="003C6F76">
              <w:rPr>
                <w:noProof/>
                <w:color w:val="1F3864" w:themeColor="accent5" w:themeShade="80"/>
                <w:position w:val="6"/>
                <w:sz w:val="20"/>
                <w:szCs w:val="20"/>
              </w:rPr>
              <w:t>1</w:t>
            </w:r>
            <w:r w:rsidR="00C137F2" w:rsidRPr="00AD4F29">
              <w:rPr>
                <w:color w:val="1F3864" w:themeColor="accent5" w:themeShade="80"/>
                <w:position w:val="6"/>
                <w:sz w:val="20"/>
                <w:szCs w:val="20"/>
              </w:rPr>
              <w:fldChar w:fldCharType="end"/>
            </w:r>
          </w:sdtContent>
        </w:sdt>
      </w:sdtContent>
    </w:sdt>
  </w:p>
  <w:p w14:paraId="25E24437" w14:textId="77777777" w:rsidR="00D31D05" w:rsidRPr="00D813A4" w:rsidRDefault="00425D9F" w:rsidP="00425D9F">
    <w:pPr>
      <w:pStyle w:val="Pieddepage"/>
      <w:tabs>
        <w:tab w:val="clear" w:pos="4680"/>
        <w:tab w:val="clear" w:pos="9360"/>
        <w:tab w:val="left" w:pos="5302"/>
      </w:tabs>
      <w:rPr>
        <w:vertAlign w:val="subscript"/>
      </w:rPr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85E6B5" w14:textId="77777777" w:rsidR="00C25DA3" w:rsidRDefault="00C25DA3">
    <w:pPr>
      <w:pStyle w:val="Pieddepage"/>
    </w:pPr>
    <w:r>
      <w:rPr>
        <w:noProof/>
        <w:lang w:val="fr-CA" w:eastAsia="fr-CA"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4CF5F35F" wp14:editId="12866692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905" b="6985"/>
              <wp:wrapSquare wrapText="bothSides"/>
              <wp:docPr id="2" name="Text Box 2" descr="CONFIDENTIAL INFORMATIO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DCAA88" w14:textId="77777777" w:rsidR="00C25DA3" w:rsidRPr="00C25DA3" w:rsidRDefault="00C25DA3">
                          <w:pPr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</w:pPr>
                          <w:r w:rsidRPr="00C25DA3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  <w:t>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F5F3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1" type="#_x0000_t202" alt="CONFIDENTIAL INFORMATION" style="position:absolute;margin-left:0;margin-top:.05pt;width:34.95pt;height:34.95pt;z-index:251658241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" filled="f" stroked="f">
              <v:textbox style="mso-fit-shape-to-text:t" inset="0,0,0,0">
                <w:txbxContent>
                  <w:p w14:paraId="08DCAA88" w14:textId="77777777" w:rsidR="00C25DA3" w:rsidRPr="00C25DA3" w:rsidRDefault="00C25DA3">
                    <w:pPr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</w:pPr>
                    <w:r w:rsidRPr="00C25DA3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  <w:t>CONFIDENTIAL INFORMATION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362FC6" w14:textId="77777777" w:rsidR="003B4FC4" w:rsidRDefault="003B4FC4" w:rsidP="00D13A80">
      <w:pPr>
        <w:spacing w:after="0" w:line="240" w:lineRule="auto"/>
      </w:pPr>
      <w:r>
        <w:separator/>
      </w:r>
    </w:p>
  </w:footnote>
  <w:footnote w:type="continuationSeparator" w:id="0">
    <w:p w14:paraId="4281BBC8" w14:textId="77777777" w:rsidR="003B4FC4" w:rsidRDefault="003B4FC4" w:rsidP="00D13A80">
      <w:pPr>
        <w:spacing w:after="0" w:line="240" w:lineRule="auto"/>
      </w:pPr>
      <w:r>
        <w:continuationSeparator/>
      </w:r>
    </w:p>
  </w:footnote>
  <w:footnote w:type="continuationNotice" w:id="1">
    <w:p w14:paraId="5B1DBBC7" w14:textId="77777777" w:rsidR="003B4FC4" w:rsidRDefault="003B4F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3510BD" w14:textId="13059144" w:rsidR="00D13A80" w:rsidRPr="00293002" w:rsidRDefault="00284B31" w:rsidP="00293002">
    <w:pPr>
      <w:tabs>
        <w:tab w:val="center" w:pos="4680"/>
        <w:tab w:val="right" w:pos="9360"/>
      </w:tabs>
      <w:spacing w:after="0" w:line="240" w:lineRule="auto"/>
      <w:jc w:val="both"/>
      <w:rPr>
        <w:b/>
        <w:bCs/>
        <w:sz w:val="24"/>
        <w:szCs w:val="24"/>
        <w:lang w:val="fr-CA"/>
      </w:rPr>
    </w:pPr>
    <w:r w:rsidRPr="00293002">
      <w:rPr>
        <w:noProof/>
        <w:lang w:val="fr-CA" w:eastAsia="fr-CA"/>
      </w:rPr>
      <w:drawing>
        <wp:anchor distT="0" distB="0" distL="114300" distR="114300" simplePos="0" relativeHeight="251658244" behindDoc="1" locked="0" layoutInCell="1" allowOverlap="1" wp14:anchorId="4C49B446" wp14:editId="4295C1F0">
          <wp:simplePos x="0" y="0"/>
          <wp:positionH relativeFrom="page">
            <wp:posOffset>-1270</wp:posOffset>
          </wp:positionH>
          <wp:positionV relativeFrom="paragraph">
            <wp:posOffset>-909955</wp:posOffset>
          </wp:positionV>
          <wp:extent cx="7773670" cy="854605"/>
          <wp:effectExtent l="0" t="0" r="0" b="317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3670" cy="8546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AB4F69"/>
    <w:multiLevelType w:val="hybridMultilevel"/>
    <w:tmpl w:val="60A65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360C02"/>
    <w:multiLevelType w:val="multilevel"/>
    <w:tmpl w:val="90AA6CD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84528103">
    <w:abstractNumId w:val="0"/>
  </w:num>
  <w:num w:numId="2" w16cid:durableId="6361857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1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DEyMDIyNjYyMTdU0lEKTi0uzszPAykwqgUAfLXJDywAAAA="/>
  </w:docVars>
  <w:rsids>
    <w:rsidRoot w:val="05CFCCD7"/>
    <w:rsid w:val="00011DB7"/>
    <w:rsid w:val="00030330"/>
    <w:rsid w:val="00080901"/>
    <w:rsid w:val="0008128E"/>
    <w:rsid w:val="00091F31"/>
    <w:rsid w:val="00094E7D"/>
    <w:rsid w:val="000A43E3"/>
    <w:rsid w:val="000A7EB5"/>
    <w:rsid w:val="000E56AA"/>
    <w:rsid w:val="000F5424"/>
    <w:rsid w:val="00111533"/>
    <w:rsid w:val="0012670C"/>
    <w:rsid w:val="00160C5D"/>
    <w:rsid w:val="00184BEB"/>
    <w:rsid w:val="001932CD"/>
    <w:rsid w:val="001B54DF"/>
    <w:rsid w:val="001C2EEA"/>
    <w:rsid w:val="001C3AA3"/>
    <w:rsid w:val="001D089B"/>
    <w:rsid w:val="001E3DD1"/>
    <w:rsid w:val="001E4AF9"/>
    <w:rsid w:val="001F3EB0"/>
    <w:rsid w:val="00205EFA"/>
    <w:rsid w:val="00206C51"/>
    <w:rsid w:val="00250014"/>
    <w:rsid w:val="00250A75"/>
    <w:rsid w:val="002668D6"/>
    <w:rsid w:val="00274FD3"/>
    <w:rsid w:val="00284975"/>
    <w:rsid w:val="00284B31"/>
    <w:rsid w:val="00293002"/>
    <w:rsid w:val="002A4D70"/>
    <w:rsid w:val="002C1480"/>
    <w:rsid w:val="002C2525"/>
    <w:rsid w:val="002F04BD"/>
    <w:rsid w:val="002F6CB3"/>
    <w:rsid w:val="0030238D"/>
    <w:rsid w:val="0031354D"/>
    <w:rsid w:val="00316B72"/>
    <w:rsid w:val="00321DCB"/>
    <w:rsid w:val="003256E1"/>
    <w:rsid w:val="00372520"/>
    <w:rsid w:val="003759C8"/>
    <w:rsid w:val="00376713"/>
    <w:rsid w:val="00381F39"/>
    <w:rsid w:val="00386D73"/>
    <w:rsid w:val="003972E1"/>
    <w:rsid w:val="003B3451"/>
    <w:rsid w:val="003B4FC4"/>
    <w:rsid w:val="003C6F76"/>
    <w:rsid w:val="003E4AFE"/>
    <w:rsid w:val="003E575D"/>
    <w:rsid w:val="00403BCD"/>
    <w:rsid w:val="00406D68"/>
    <w:rsid w:val="00425D9F"/>
    <w:rsid w:val="00436481"/>
    <w:rsid w:val="004409E6"/>
    <w:rsid w:val="00440E22"/>
    <w:rsid w:val="00457B1E"/>
    <w:rsid w:val="0049119F"/>
    <w:rsid w:val="0049339C"/>
    <w:rsid w:val="004A3925"/>
    <w:rsid w:val="004A7964"/>
    <w:rsid w:val="004E2C32"/>
    <w:rsid w:val="004E4661"/>
    <w:rsid w:val="0051096C"/>
    <w:rsid w:val="00520330"/>
    <w:rsid w:val="00541DC6"/>
    <w:rsid w:val="00554383"/>
    <w:rsid w:val="00567C56"/>
    <w:rsid w:val="00567EA1"/>
    <w:rsid w:val="0057424D"/>
    <w:rsid w:val="00577A5D"/>
    <w:rsid w:val="00587C0E"/>
    <w:rsid w:val="005931AE"/>
    <w:rsid w:val="005952F5"/>
    <w:rsid w:val="005B0A52"/>
    <w:rsid w:val="005B0D2F"/>
    <w:rsid w:val="005B21BF"/>
    <w:rsid w:val="005E1658"/>
    <w:rsid w:val="005E2801"/>
    <w:rsid w:val="005F0B42"/>
    <w:rsid w:val="006149AE"/>
    <w:rsid w:val="006165A6"/>
    <w:rsid w:val="00634AFD"/>
    <w:rsid w:val="006423EF"/>
    <w:rsid w:val="00654B0F"/>
    <w:rsid w:val="00654BD3"/>
    <w:rsid w:val="00671BF0"/>
    <w:rsid w:val="0067628D"/>
    <w:rsid w:val="00685E2B"/>
    <w:rsid w:val="0068711D"/>
    <w:rsid w:val="00696E11"/>
    <w:rsid w:val="006D002C"/>
    <w:rsid w:val="006D387A"/>
    <w:rsid w:val="006E44F3"/>
    <w:rsid w:val="006E6152"/>
    <w:rsid w:val="006F0CFF"/>
    <w:rsid w:val="0070554F"/>
    <w:rsid w:val="00717E1C"/>
    <w:rsid w:val="0075549B"/>
    <w:rsid w:val="007A53C5"/>
    <w:rsid w:val="007B062C"/>
    <w:rsid w:val="007C041A"/>
    <w:rsid w:val="007C1B3D"/>
    <w:rsid w:val="007C2FC7"/>
    <w:rsid w:val="007C32D0"/>
    <w:rsid w:val="008114A9"/>
    <w:rsid w:val="00823151"/>
    <w:rsid w:val="008234F9"/>
    <w:rsid w:val="0086111F"/>
    <w:rsid w:val="0088057D"/>
    <w:rsid w:val="0088151B"/>
    <w:rsid w:val="00896D4E"/>
    <w:rsid w:val="008B0A39"/>
    <w:rsid w:val="008C6577"/>
    <w:rsid w:val="00906C24"/>
    <w:rsid w:val="00907682"/>
    <w:rsid w:val="009167E9"/>
    <w:rsid w:val="009257BE"/>
    <w:rsid w:val="0094441A"/>
    <w:rsid w:val="009613F5"/>
    <w:rsid w:val="00981C50"/>
    <w:rsid w:val="00990E55"/>
    <w:rsid w:val="009A1EC7"/>
    <w:rsid w:val="009A3E97"/>
    <w:rsid w:val="009A75B4"/>
    <w:rsid w:val="009B16EF"/>
    <w:rsid w:val="009C07A5"/>
    <w:rsid w:val="009D1AAC"/>
    <w:rsid w:val="009D71CD"/>
    <w:rsid w:val="009E17E5"/>
    <w:rsid w:val="00A115BE"/>
    <w:rsid w:val="00A124EB"/>
    <w:rsid w:val="00A16471"/>
    <w:rsid w:val="00A24E5B"/>
    <w:rsid w:val="00A3554A"/>
    <w:rsid w:val="00A36F34"/>
    <w:rsid w:val="00A74FC7"/>
    <w:rsid w:val="00A84EBF"/>
    <w:rsid w:val="00A9245D"/>
    <w:rsid w:val="00A94B86"/>
    <w:rsid w:val="00A9612A"/>
    <w:rsid w:val="00AC6795"/>
    <w:rsid w:val="00AD4F29"/>
    <w:rsid w:val="00AF3EB8"/>
    <w:rsid w:val="00B32E30"/>
    <w:rsid w:val="00B57F5A"/>
    <w:rsid w:val="00B732FB"/>
    <w:rsid w:val="00B77D49"/>
    <w:rsid w:val="00BB1600"/>
    <w:rsid w:val="00BB21D7"/>
    <w:rsid w:val="00BC28DA"/>
    <w:rsid w:val="00BD4689"/>
    <w:rsid w:val="00BD78B8"/>
    <w:rsid w:val="00BE0B61"/>
    <w:rsid w:val="00C0651B"/>
    <w:rsid w:val="00C12994"/>
    <w:rsid w:val="00C137F2"/>
    <w:rsid w:val="00C21385"/>
    <w:rsid w:val="00C25DA3"/>
    <w:rsid w:val="00C261D6"/>
    <w:rsid w:val="00C274FB"/>
    <w:rsid w:val="00C5491D"/>
    <w:rsid w:val="00C605EE"/>
    <w:rsid w:val="00C65E34"/>
    <w:rsid w:val="00C9420D"/>
    <w:rsid w:val="00C96899"/>
    <w:rsid w:val="00CB23BD"/>
    <w:rsid w:val="00CD5E28"/>
    <w:rsid w:val="00CE7A92"/>
    <w:rsid w:val="00D13A80"/>
    <w:rsid w:val="00D31D05"/>
    <w:rsid w:val="00D51F48"/>
    <w:rsid w:val="00D76965"/>
    <w:rsid w:val="00D813A4"/>
    <w:rsid w:val="00D8173C"/>
    <w:rsid w:val="00DD615B"/>
    <w:rsid w:val="00DD7AC9"/>
    <w:rsid w:val="00DE19B7"/>
    <w:rsid w:val="00E000AC"/>
    <w:rsid w:val="00E162E5"/>
    <w:rsid w:val="00E312AC"/>
    <w:rsid w:val="00E37712"/>
    <w:rsid w:val="00E41A4D"/>
    <w:rsid w:val="00E47513"/>
    <w:rsid w:val="00E60A6C"/>
    <w:rsid w:val="00E6794F"/>
    <w:rsid w:val="00E75D76"/>
    <w:rsid w:val="00EB045C"/>
    <w:rsid w:val="00EB3B9F"/>
    <w:rsid w:val="00EB46C0"/>
    <w:rsid w:val="00EB7062"/>
    <w:rsid w:val="00ED085A"/>
    <w:rsid w:val="00ED35E2"/>
    <w:rsid w:val="00ED5884"/>
    <w:rsid w:val="00F01445"/>
    <w:rsid w:val="00F126FC"/>
    <w:rsid w:val="00F42930"/>
    <w:rsid w:val="00F706BF"/>
    <w:rsid w:val="00F7659F"/>
    <w:rsid w:val="00F82CB9"/>
    <w:rsid w:val="00F84560"/>
    <w:rsid w:val="00FC37F1"/>
    <w:rsid w:val="00FD7E9E"/>
    <w:rsid w:val="05CFC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93B763"/>
  <w15:chartTrackingRefBased/>
  <w15:docId w15:val="{A6498A42-C5F9-42A4-9666-F0D6B0EDA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1"/>
    <w:qFormat/>
    <w:rsid w:val="00F765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355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13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13A80"/>
  </w:style>
  <w:style w:type="paragraph" w:styleId="Pieddepage">
    <w:name w:val="footer"/>
    <w:basedOn w:val="Normal"/>
    <w:link w:val="PieddepageCar"/>
    <w:uiPriority w:val="99"/>
    <w:unhideWhenUsed/>
    <w:rsid w:val="00D13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13A80"/>
  </w:style>
  <w:style w:type="character" w:customStyle="1" w:styleId="Titre1Car">
    <w:name w:val="Titre 1 Car"/>
    <w:basedOn w:val="Policepardfaut"/>
    <w:link w:val="Titre1"/>
    <w:uiPriority w:val="1"/>
    <w:rsid w:val="00F765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Grilledutableau">
    <w:name w:val="Table Grid"/>
    <w:basedOn w:val="TableauNormal"/>
    <w:uiPriority w:val="59"/>
    <w:rsid w:val="00F765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aire">
    <w:name w:val="annotation text"/>
    <w:basedOn w:val="Normal"/>
    <w:link w:val="CommentaireCar"/>
    <w:semiHidden/>
    <w:rsid w:val="006F0CFF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6F0CFF"/>
    <w:rPr>
      <w:rFonts w:eastAsia="Times New Roman" w:cs="Times New Roman"/>
      <w:sz w:val="20"/>
      <w:szCs w:val="20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6F0CFF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6F0CFF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6F0CFF"/>
    <w:rPr>
      <w:vertAlign w:val="superscript"/>
    </w:rPr>
  </w:style>
  <w:style w:type="paragraph" w:styleId="NormalWeb">
    <w:name w:val="Normal (Web)"/>
    <w:basedOn w:val="Normal"/>
    <w:uiPriority w:val="99"/>
    <w:unhideWhenUsed/>
    <w:rsid w:val="0088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88151B"/>
    <w:rPr>
      <w:color w:val="0563C1" w:themeColor="hyperlink"/>
      <w:u w:val="single"/>
    </w:rPr>
  </w:style>
  <w:style w:type="paragraph" w:styleId="Sansinterligne">
    <w:name w:val="No Spacing"/>
    <w:basedOn w:val="Normal"/>
    <w:uiPriority w:val="1"/>
    <w:qFormat/>
    <w:rsid w:val="0088151B"/>
    <w:pPr>
      <w:spacing w:after="0" w:line="240" w:lineRule="auto"/>
    </w:pPr>
    <w:rPr>
      <w:rFonts w:ascii="Calibri" w:hAnsi="Calibri" w:cs="Times New Roman"/>
    </w:rPr>
  </w:style>
  <w:style w:type="paragraph" w:customStyle="1" w:styleId="Default">
    <w:name w:val="Default"/>
    <w:rsid w:val="007C1B3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ps">
    <w:name w:val="hps"/>
    <w:basedOn w:val="Policepardfaut"/>
    <w:rsid w:val="00ED35E2"/>
  </w:style>
  <w:style w:type="character" w:customStyle="1" w:styleId="q4iawc">
    <w:name w:val="q4iawc"/>
    <w:basedOn w:val="Policepardfaut"/>
    <w:rsid w:val="00457B1E"/>
  </w:style>
  <w:style w:type="character" w:styleId="Marquedecommentaire">
    <w:name w:val="annotation reference"/>
    <w:basedOn w:val="Policepardfaut"/>
    <w:uiPriority w:val="99"/>
    <w:semiHidden/>
    <w:unhideWhenUsed/>
    <w:rsid w:val="00372520"/>
    <w:rPr>
      <w:sz w:val="16"/>
      <w:szCs w:val="16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72520"/>
    <w:pPr>
      <w:spacing w:after="160"/>
    </w:pPr>
    <w:rPr>
      <w:rFonts w:eastAsiaTheme="minorHAnsi" w:cstheme="minorBidi"/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72520"/>
    <w:rPr>
      <w:rFonts w:eastAsia="Times New Roman" w:cs="Times New Roman"/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B3B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B3B9F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6149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itation">
    <w:name w:val="Quote"/>
    <w:basedOn w:val="Normal"/>
    <w:next w:val="Normal"/>
    <w:link w:val="CitationCar"/>
    <w:uiPriority w:val="29"/>
    <w:qFormat/>
    <w:rsid w:val="00A3554A"/>
    <w:pPr>
      <w:spacing w:before="240" w:after="240" w:line="252" w:lineRule="auto"/>
      <w:ind w:left="864" w:right="864"/>
      <w:jc w:val="center"/>
    </w:pPr>
    <w:rPr>
      <w:rFonts w:eastAsiaTheme="minorEastAsia"/>
      <w:i/>
      <w:iCs/>
      <w:sz w:val="21"/>
      <w:szCs w:val="21"/>
    </w:rPr>
  </w:style>
  <w:style w:type="character" w:customStyle="1" w:styleId="CitationCar">
    <w:name w:val="Citation Car"/>
    <w:basedOn w:val="Policepardfaut"/>
    <w:link w:val="Citation"/>
    <w:uiPriority w:val="29"/>
    <w:rsid w:val="00A3554A"/>
    <w:rPr>
      <w:rFonts w:eastAsiaTheme="minorEastAsia"/>
      <w:i/>
      <w:iCs/>
      <w:sz w:val="21"/>
      <w:szCs w:val="21"/>
    </w:rPr>
  </w:style>
  <w:style w:type="character" w:customStyle="1" w:styleId="Titre2Car">
    <w:name w:val="Titre 2 Car"/>
    <w:basedOn w:val="Policepardfaut"/>
    <w:link w:val="Titre2"/>
    <w:uiPriority w:val="9"/>
    <w:rsid w:val="00A3554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A3554A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A3554A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A3554A"/>
    <w:rPr>
      <w:vertAlign w:val="superscript"/>
    </w:rPr>
  </w:style>
  <w:style w:type="paragraph" w:styleId="Paragraphedeliste">
    <w:name w:val="List Paragraph"/>
    <w:basedOn w:val="Normal"/>
    <w:uiPriority w:val="34"/>
    <w:qFormat/>
    <w:rsid w:val="003B3451"/>
    <w:pPr>
      <w:spacing w:after="200" w:line="276" w:lineRule="auto"/>
      <w:ind w:left="720"/>
      <w:contextualSpacing/>
    </w:pPr>
  </w:style>
  <w:style w:type="paragraph" w:styleId="Rvision">
    <w:name w:val="Revision"/>
    <w:hidden/>
    <w:uiPriority w:val="99"/>
    <w:semiHidden/>
    <w:rsid w:val="0094441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547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8002EA80169741A69A366F44DC3089" ma:contentTypeVersion="0" ma:contentTypeDescription="Create a new document." ma:contentTypeScope="" ma:versionID="a22083583cb7d71f01f41edffcb291d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D26806-BD90-420F-8B53-B1E288AC9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8663739-8BB3-4136-9EF3-D266D97F687B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054840C-E425-47F1-A897-11CAF2092FD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7CE5639-B491-4656-9516-504AB933A7C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dd263146-b1de-4b9c-af1b-93ee9ba71825}" enabled="1" method="Privileged" siteId="{5a72ebbb-3f50-4602-864c-9f8f16e8850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4</Words>
  <Characters>3765</Characters>
  <Application>Microsoft Office Word</Application>
  <DocSecurity>0</DocSecurity>
  <Lines>31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PCC</Company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CC</dc:creator>
  <cp:keywords/>
  <dc:description/>
  <cp:lastModifiedBy>Dumitrescu Laurentia</cp:lastModifiedBy>
  <cp:revision>5</cp:revision>
  <dcterms:created xsi:type="dcterms:W3CDTF">2024-04-11T19:38:00Z</dcterms:created>
  <dcterms:modified xsi:type="dcterms:W3CDTF">2024-04-11T19:39:00Z</dcterms:modified>
  <cp:category>CONFIDENTIAL INFORM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8002EA80169741A69A366F44DC3089</vt:lpwstr>
  </property>
  <property fmtid="{D5CDD505-2E9C-101B-9397-08002B2CF9AE}" pid="3" name="_dlc_DocIdItemGuid">
    <vt:lpwstr>7f187c5c-e45f-4564-877a-bd4ffa5e24cb</vt:lpwstr>
  </property>
  <property fmtid="{D5CDD505-2E9C-101B-9397-08002B2CF9AE}" pid="4" name="Order">
    <vt:r8>1038600</vt:r8>
  </property>
  <property fmtid="{D5CDD505-2E9C-101B-9397-08002B2CF9AE}" pid="5" name="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DocumentSetDescription">
    <vt:lpwstr/>
  </property>
  <property fmtid="{D5CDD505-2E9C-101B-9397-08002B2CF9AE}" pid="9" name="TriggerFlowInfo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ClassificationContentMarkingFooterShapeIds">
    <vt:lpwstr>2,3,4</vt:lpwstr>
  </property>
  <property fmtid="{D5CDD505-2E9C-101B-9397-08002B2CF9AE}" pid="14" name="ClassificationContentMarkingFooterFontProps">
    <vt:lpwstr>#ff0000,11,Calibri</vt:lpwstr>
  </property>
  <property fmtid="{D5CDD505-2E9C-101B-9397-08002B2CF9AE}" pid="15" name="ClassificationContentMarkingFooterText">
    <vt:lpwstr>CONFIDENTIAL INFORMATION</vt:lpwstr>
  </property>
  <property fmtid="{D5CDD505-2E9C-101B-9397-08002B2CF9AE}" pid="16" name="MSIP_Label_dd263146-b1de-4b9c-af1b-93ee9ba71825_Enabled">
    <vt:lpwstr>true</vt:lpwstr>
  </property>
  <property fmtid="{D5CDD505-2E9C-101B-9397-08002B2CF9AE}" pid="17" name="MSIP_Label_dd263146-b1de-4b9c-af1b-93ee9ba71825_SetDate">
    <vt:lpwstr>2021-09-30T23:45:30Z</vt:lpwstr>
  </property>
  <property fmtid="{D5CDD505-2E9C-101B-9397-08002B2CF9AE}" pid="18" name="MSIP_Label_dd263146-b1de-4b9c-af1b-93ee9ba71825_Method">
    <vt:lpwstr>Privileged</vt:lpwstr>
  </property>
  <property fmtid="{D5CDD505-2E9C-101B-9397-08002B2CF9AE}" pid="19" name="MSIP_Label_dd263146-b1de-4b9c-af1b-93ee9ba71825_Name">
    <vt:lpwstr>Confidential Non-Public</vt:lpwstr>
  </property>
  <property fmtid="{D5CDD505-2E9C-101B-9397-08002B2CF9AE}" pid="20" name="MSIP_Label_dd263146-b1de-4b9c-af1b-93ee9ba71825_SiteId">
    <vt:lpwstr>5a72ebbb-3f50-4602-864c-9f8f16e88506</vt:lpwstr>
  </property>
  <property fmtid="{D5CDD505-2E9C-101B-9397-08002B2CF9AE}" pid="21" name="MSIP_Label_dd263146-b1de-4b9c-af1b-93ee9ba71825_ActionId">
    <vt:lpwstr>f78eaacc-3619-431e-9ee8-91b1886c6281</vt:lpwstr>
  </property>
  <property fmtid="{D5CDD505-2E9C-101B-9397-08002B2CF9AE}" pid="22" name="MSIP_Label_dd263146-b1de-4b9c-af1b-93ee9ba71825_ContentBits">
    <vt:lpwstr>2</vt:lpwstr>
  </property>
  <property fmtid="{D5CDD505-2E9C-101B-9397-08002B2CF9AE}" pid="23" name="_dlc_DocId">
    <vt:lpwstr>SVP6YCR5XPWJ-1825250628-10393</vt:lpwstr>
  </property>
  <property fmtid="{D5CDD505-2E9C-101B-9397-08002B2CF9AE}" pid="24" name="_dlc_DocIdPersistId">
    <vt:bool>false</vt:bool>
  </property>
  <property fmtid="{D5CDD505-2E9C-101B-9397-08002B2CF9AE}" pid="25" name="_dlc_DocIdUrl">
    <vt:lpwstr>https://npccorg.sharepoint.com/sites/SystemsAdmin/_layouts/15/DocIdRedir.aspx?ID=SVP6YCR5XPWJ-1825250628-10393, SVP6YCR5XPWJ-1825250628-10393</vt:lpwstr>
  </property>
</Properties>
</file>